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:rsidR="00565B27" w:rsidRPr="00941F4A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:rsidR="003F19BF" w:rsidRPr="00941F4A" w:rsidRDefault="00CA2A21" w:rsidP="003F19BF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FULL PAPER</w:t>
      </w:r>
      <w:r w:rsidR="00F55AD1"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:rsidR="003F19BF" w:rsidRPr="00941F4A" w:rsidRDefault="003F19BF" w:rsidP="003F19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3F19BF" w:rsidRPr="00941F4A" w:rsidRDefault="003F19BF" w:rsidP="003F19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5B5E2E" w:rsidRPr="00941F4A" w:rsidRDefault="003F19BF" w:rsidP="003F19BF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Please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fill in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this docu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and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send it by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email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as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attach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)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to </w:t>
      </w:r>
      <w:r w:rsidR="00FF0080"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:rsidR="00214946" w:rsidRPr="00941F4A" w:rsidRDefault="00214946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565B27" w:rsidRPr="00941F4A" w:rsidTr="0090318F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:rsidR="00565B27" w:rsidRPr="00941F4A" w:rsidRDefault="00565B27" w:rsidP="00941F4A">
            <w:pPr>
              <w:ind w:left="284" w:hanging="284"/>
              <w:rPr>
                <w:rFonts w:asciiTheme="minorHAnsi" w:hAnsiTheme="minorHAnsi" w:cstheme="minorHAnsi"/>
                <w:color w:val="002060"/>
                <w:sz w:val="22"/>
                <w:szCs w:val="22"/>
                <w:lang w:val="en-US"/>
              </w:rPr>
            </w:pPr>
            <w:proofErr w:type="gramStart"/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nference name: STRATEGICA </w:t>
            </w:r>
            <w:r w:rsidR="0090318F"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201</w:t>
            </w:r>
            <w:r w:rsidR="00941F4A"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7.</w:t>
            </w:r>
            <w:proofErr w:type="gramEnd"/>
            <w:r w:rsidR="00941F4A"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BD3BC1" w:rsidRPr="00BD3BC1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SHIFT. MAJOR CHANGES IN TODAY`S ECONOMY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12" w:space="0" w:color="auto"/>
            </w:tcBorders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565B27" w:rsidRPr="00941F4A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12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565B27" w:rsidRPr="00941F4A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:rsidTr="00565B27">
        <w:tc>
          <w:tcPr>
            <w:tcW w:w="9016" w:type="dxa"/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12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565B27" w:rsidRPr="00941F4A" w:rsidTr="00565B27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:rsidTr="00565B27">
        <w:tc>
          <w:tcPr>
            <w:tcW w:w="9016" w:type="dxa"/>
            <w:tcBorders>
              <w:bottom w:val="single" w:sz="4" w:space="0" w:color="auto"/>
            </w:tcBorders>
          </w:tcPr>
          <w:p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</w:tbl>
    <w:p w:rsidR="00565B27" w:rsidRDefault="00565B27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:rsidR="00941F4A" w:rsidRPr="00941F4A" w:rsidRDefault="00941F4A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:rsidR="00CB1C4A" w:rsidRDefault="002C3AE5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 xml:space="preserve">Please specify a certain </w:t>
      </w:r>
      <w:r w:rsidR="0090318F"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p w:rsidR="002C3AE5" w:rsidRPr="00941F4A" w:rsidRDefault="002C3AE5" w:rsidP="003F19BF">
      <w:pPr>
        <w:rPr>
          <w:rFonts w:asciiTheme="minorHAnsi" w:hAnsiTheme="minorHAnsi" w:cstheme="minorHAnsi"/>
          <w:noProof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364"/>
      </w:tblGrid>
      <w:tr w:rsidR="00CB1C4A" w:rsidRPr="00941F4A" w:rsidTr="00CB1C4A">
        <w:tc>
          <w:tcPr>
            <w:tcW w:w="675" w:type="dxa"/>
            <w:shd w:val="clear" w:color="auto" w:fill="C6D9F1" w:themeFill="text2" w:themeFillTint="33"/>
          </w:tcPr>
          <w:p w:rsidR="00CB1C4A" w:rsidRPr="00941F4A" w:rsidRDefault="00CB1C4A" w:rsidP="0014706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:rsidR="00CB1C4A" w:rsidRPr="00941F4A" w:rsidRDefault="00CB1C4A" w:rsidP="0014706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TRACKS</w:t>
            </w:r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Economics</w:t>
            </w:r>
          </w:p>
        </w:tc>
      </w:tr>
      <w:tr w:rsidR="00A27DEA" w:rsidRPr="00941F4A" w:rsidTr="005B5E2E">
        <w:tc>
          <w:tcPr>
            <w:tcW w:w="675" w:type="dxa"/>
          </w:tcPr>
          <w:p w:rsidR="00A27DEA" w:rsidRPr="00941F4A" w:rsidRDefault="00A27DE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A27DEA" w:rsidRPr="00941F4A" w:rsidRDefault="00A27DEA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b/>
              </w:rPr>
              <w:t>Modelling and prediction in economics and business research</w:t>
            </w:r>
            <w:bookmarkStart w:id="0" w:name="_GoBack"/>
            <w:bookmarkEnd w:id="0"/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Finance and Banking</w:t>
            </w:r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Management and Leadership</w:t>
            </w:r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 xml:space="preserve">Marketing and Consumer </w:t>
            </w:r>
            <w:proofErr w:type="spellStart"/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Behavior</w:t>
            </w:r>
            <w:proofErr w:type="spellEnd"/>
          </w:p>
        </w:tc>
      </w:tr>
      <w:tr w:rsidR="00CB1C4A" w:rsidRPr="00941F4A" w:rsidTr="005B5E2E">
        <w:tc>
          <w:tcPr>
            <w:tcW w:w="675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Business Ethics and CSR</w:t>
            </w:r>
          </w:p>
        </w:tc>
      </w:tr>
      <w:tr w:rsidR="005B5E2E" w:rsidRPr="00941F4A" w:rsidTr="00147064">
        <w:tc>
          <w:tcPr>
            <w:tcW w:w="675" w:type="dxa"/>
          </w:tcPr>
          <w:p w:rsidR="005B5E2E" w:rsidRPr="00941F4A" w:rsidRDefault="005B5E2E" w:rsidP="003F19BF">
            <w:pPr>
              <w:rPr>
                <w:rFonts w:asciiTheme="minorHAnsi" w:hAnsiTheme="minorHAnsi" w:cstheme="minorHAnsi"/>
                <w:noProof/>
                <w:szCs w:val="20"/>
              </w:rPr>
            </w:pPr>
          </w:p>
        </w:tc>
        <w:tc>
          <w:tcPr>
            <w:tcW w:w="8364" w:type="dxa"/>
            <w:shd w:val="clear" w:color="auto" w:fill="auto"/>
          </w:tcPr>
          <w:p w:rsidR="005B5E2E" w:rsidRPr="00941F4A" w:rsidRDefault="00941F4A" w:rsidP="00147064">
            <w:pPr>
              <w:pStyle w:val="NoSpacing"/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  <w:t>The End of Privacy</w:t>
            </w:r>
          </w:p>
        </w:tc>
      </w:tr>
      <w:tr w:rsidR="004C0A29" w:rsidRPr="00941F4A" w:rsidTr="00147064">
        <w:tc>
          <w:tcPr>
            <w:tcW w:w="675" w:type="dxa"/>
          </w:tcPr>
          <w:p w:rsidR="004C0A29" w:rsidRPr="00941F4A" w:rsidRDefault="004C0A29" w:rsidP="003F19BF">
            <w:pPr>
              <w:rPr>
                <w:rFonts w:asciiTheme="minorHAnsi" w:hAnsiTheme="minorHAnsi" w:cstheme="minorHAnsi"/>
                <w:noProof/>
                <w:szCs w:val="20"/>
              </w:rPr>
            </w:pPr>
          </w:p>
        </w:tc>
        <w:tc>
          <w:tcPr>
            <w:tcW w:w="8364" w:type="dxa"/>
            <w:shd w:val="clear" w:color="auto" w:fill="auto"/>
          </w:tcPr>
          <w:p w:rsidR="004C0A29" w:rsidRPr="00941F4A" w:rsidRDefault="004C0A29" w:rsidP="00147064">
            <w:pPr>
              <w:pStyle w:val="NoSpacing"/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</w:pPr>
            <w:r w:rsidRPr="004C0A29">
              <w:rPr>
                <w:rFonts w:asciiTheme="minorHAnsi" w:hAnsiTheme="minorHAnsi" w:cstheme="minorHAnsi"/>
                <w:b/>
                <w:noProof/>
                <w:szCs w:val="20"/>
                <w:lang w:val="en-US"/>
              </w:rPr>
              <w:t>Towards Sustainable Public Organizations</w:t>
            </w:r>
          </w:p>
        </w:tc>
      </w:tr>
    </w:tbl>
    <w:p w:rsidR="00EF2832" w:rsidRPr="00941F4A" w:rsidRDefault="00EF2832" w:rsidP="003F19BF">
      <w:pPr>
        <w:rPr>
          <w:rFonts w:asciiTheme="minorHAnsi" w:hAnsiTheme="minorHAnsi" w:cstheme="minorHAnsi"/>
          <w:b/>
          <w:szCs w:val="20"/>
        </w:rPr>
      </w:pPr>
    </w:p>
    <w:p w:rsidR="00EF2832" w:rsidRDefault="00EF2832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articipation to conference tours</w:t>
      </w:r>
    </w:p>
    <w:p w:rsidR="002C3AE5" w:rsidRPr="00360785" w:rsidRDefault="002C3AE5" w:rsidP="002C3AE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(Please specify the name(s) of the person(s) taking part, if the cas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2C3AE5" w:rsidTr="00B47B7A">
        <w:tc>
          <w:tcPr>
            <w:tcW w:w="3080" w:type="dxa"/>
            <w:vAlign w:val="center"/>
          </w:tcPr>
          <w:p w:rsidR="002C3AE5" w:rsidRDefault="002C3AE5" w:rsidP="00B47B7A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National Bank of Romania Old Palace Private Tour</w:t>
            </w:r>
          </w:p>
          <w:p w:rsidR="002C3AE5" w:rsidRPr="00360785" w:rsidRDefault="002C3AE5" w:rsidP="00B47B7A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360785">
              <w:rPr>
                <w:rFonts w:asciiTheme="minorHAnsi" w:hAnsiTheme="minorHAnsi"/>
                <w:sz w:val="16"/>
                <w:szCs w:val="16"/>
              </w:rPr>
              <w:t>No addition</w:t>
            </w:r>
            <w:r>
              <w:rPr>
                <w:rFonts w:asciiTheme="minorHAnsi" w:hAnsiTheme="minorHAnsi"/>
                <w:sz w:val="16"/>
                <w:szCs w:val="16"/>
              </w:rPr>
              <w:t>al</w:t>
            </w:r>
            <w:r w:rsidRPr="00360785">
              <w:rPr>
                <w:rFonts w:asciiTheme="minorHAnsi" w:hAnsiTheme="minorHAnsi"/>
                <w:sz w:val="16"/>
                <w:szCs w:val="16"/>
              </w:rPr>
              <w:t xml:space="preserve"> fee</w:t>
            </w:r>
          </w:p>
          <w:p w:rsidR="002C3AE5" w:rsidRPr="00360785" w:rsidRDefault="002C3AE5" w:rsidP="00B47B7A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360785">
              <w:rPr>
                <w:rFonts w:asciiTheme="minorHAnsi" w:hAnsiTheme="minorHAnsi"/>
                <w:sz w:val="16"/>
                <w:szCs w:val="16"/>
              </w:rPr>
              <w:t>By registration only</w:t>
            </w:r>
          </w:p>
        </w:tc>
        <w:tc>
          <w:tcPr>
            <w:tcW w:w="3081" w:type="dxa"/>
            <w:vAlign w:val="center"/>
          </w:tcPr>
          <w:p w:rsidR="002C3AE5" w:rsidRDefault="002C3AE5" w:rsidP="00B47B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charest Sightseeing Tour</w:t>
            </w:r>
          </w:p>
          <w:p w:rsidR="002C3AE5" w:rsidRPr="00360785" w:rsidRDefault="002C3AE5" w:rsidP="00B47B7A">
            <w:pPr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00360785">
              <w:rPr>
                <w:rFonts w:asciiTheme="minorHAnsi" w:hAnsiTheme="minorHAnsi"/>
                <w:sz w:val="16"/>
                <w:szCs w:val="16"/>
              </w:rPr>
              <w:t>No addition</w:t>
            </w:r>
            <w:r>
              <w:rPr>
                <w:rFonts w:asciiTheme="minorHAnsi" w:hAnsiTheme="minorHAnsi"/>
                <w:sz w:val="16"/>
                <w:szCs w:val="16"/>
              </w:rPr>
              <w:t>al</w:t>
            </w:r>
            <w:r w:rsidRPr="00360785">
              <w:rPr>
                <w:rFonts w:asciiTheme="minorHAnsi" w:hAnsiTheme="minorHAnsi"/>
                <w:sz w:val="16"/>
                <w:szCs w:val="16"/>
              </w:rPr>
              <w:t xml:space="preserve"> fee</w:t>
            </w:r>
          </w:p>
          <w:p w:rsidR="002C3AE5" w:rsidRDefault="002C3AE5" w:rsidP="00B47B7A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360785">
              <w:rPr>
                <w:rFonts w:asciiTheme="minorHAnsi" w:hAnsiTheme="minorHAnsi"/>
                <w:sz w:val="16"/>
                <w:szCs w:val="16"/>
              </w:rPr>
              <w:t>By registration only</w:t>
            </w:r>
          </w:p>
        </w:tc>
        <w:tc>
          <w:tcPr>
            <w:tcW w:w="3081" w:type="dxa"/>
            <w:vAlign w:val="center"/>
          </w:tcPr>
          <w:p w:rsidR="002C3AE5" w:rsidRDefault="002C3AE5" w:rsidP="00B47B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ll Day Trip</w:t>
            </w:r>
          </w:p>
          <w:p w:rsidR="002C3AE5" w:rsidRPr="00360785" w:rsidRDefault="000818FB" w:rsidP="00B47B7A">
            <w:pPr>
              <w:jc w:val="center"/>
              <w:rPr>
                <w:sz w:val="16"/>
                <w:szCs w:val="16"/>
              </w:rPr>
            </w:pPr>
            <w:r>
              <w:rPr>
                <w:rStyle w:val="Strong"/>
                <w:b w:val="0"/>
                <w:sz w:val="16"/>
                <w:szCs w:val="16"/>
              </w:rPr>
              <w:t>September 30</w:t>
            </w:r>
            <w:r w:rsidR="002C3AE5" w:rsidRPr="00360785">
              <w:rPr>
                <w:sz w:val="16"/>
                <w:szCs w:val="16"/>
              </w:rPr>
              <w:t>, 10:00 – 21:00</w:t>
            </w:r>
          </w:p>
          <w:p w:rsidR="002C3AE5" w:rsidRDefault="002C3AE5" w:rsidP="00B47B7A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sz w:val="16"/>
                <w:szCs w:val="16"/>
              </w:rPr>
              <w:t>95</w:t>
            </w:r>
            <w:r w:rsidRPr="00360785">
              <w:rPr>
                <w:sz w:val="16"/>
                <w:szCs w:val="16"/>
              </w:rPr>
              <w:t xml:space="preserve"> Euros</w:t>
            </w:r>
          </w:p>
        </w:tc>
      </w:tr>
      <w:tr w:rsidR="002C3AE5" w:rsidTr="00B47B7A">
        <w:trPr>
          <w:trHeight w:val="856"/>
        </w:trPr>
        <w:tc>
          <w:tcPr>
            <w:tcW w:w="3080" w:type="dxa"/>
          </w:tcPr>
          <w:p w:rsidR="002C3AE5" w:rsidRDefault="002C3AE5" w:rsidP="00B47B7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081" w:type="dxa"/>
          </w:tcPr>
          <w:p w:rsidR="002C3AE5" w:rsidRDefault="002C3AE5" w:rsidP="00B47B7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081" w:type="dxa"/>
          </w:tcPr>
          <w:p w:rsidR="002C3AE5" w:rsidRDefault="002C3AE5" w:rsidP="00B47B7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:rsidR="002C3AE5" w:rsidRPr="00360785" w:rsidRDefault="002C3AE5" w:rsidP="002C3AE5">
      <w:pPr>
        <w:rPr>
          <w:rFonts w:asciiTheme="minorHAnsi" w:hAnsiTheme="minorHAnsi"/>
          <w:sz w:val="18"/>
          <w:szCs w:val="18"/>
        </w:rPr>
      </w:pPr>
      <w:r w:rsidRPr="00360785">
        <w:rPr>
          <w:rFonts w:asciiTheme="minorHAnsi" w:hAnsiTheme="minorHAnsi"/>
          <w:sz w:val="18"/>
          <w:szCs w:val="18"/>
        </w:rPr>
        <w:t xml:space="preserve">Details on the tours proposed are available online: www.strategica-conference.ro. </w:t>
      </w: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Pr="00214946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  <w:r w:rsidRPr="00214946">
        <w:rPr>
          <w:rFonts w:asciiTheme="minorHAnsi" w:hAnsiTheme="minorHAnsi"/>
          <w:b/>
          <w:sz w:val="22"/>
          <w:szCs w:val="22"/>
        </w:rPr>
        <w:t>Where did you find out about our conference?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FF0080">
        <w:rPr>
          <w:rFonts w:asciiTheme="minorHAnsi" w:hAnsiTheme="minorHAnsi"/>
          <w:sz w:val="22"/>
          <w:szCs w:val="22"/>
        </w:rPr>
        <w:t>(</w:t>
      </w:r>
      <w:r>
        <w:rPr>
          <w:rFonts w:asciiTheme="minorHAnsi" w:hAnsi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8364"/>
      </w:tblGrid>
      <w:tr w:rsidR="002C3AE5" w:rsidRPr="00214946" w:rsidTr="00B47B7A">
        <w:tc>
          <w:tcPr>
            <w:tcW w:w="675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2C3AE5" w:rsidRPr="00A52571" w:rsidRDefault="002C3AE5" w:rsidP="00B47B7A">
            <w:r>
              <w:rPr>
                <w:rFonts w:asciiTheme="minorHAnsi" w:hAnsiTheme="minorHAnsi"/>
                <w:sz w:val="22"/>
                <w:szCs w:val="22"/>
              </w:rPr>
              <w:t>1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>rom last editions participants</w:t>
            </w:r>
          </w:p>
        </w:tc>
      </w:tr>
      <w:tr w:rsidR="002C3AE5" w:rsidRPr="00214946" w:rsidTr="00B47B7A">
        <w:tc>
          <w:tcPr>
            <w:tcW w:w="675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2C3AE5" w:rsidRPr="00A52571" w:rsidRDefault="002C3AE5" w:rsidP="00B47B7A">
            <w:r>
              <w:rPr>
                <w:rFonts w:asciiTheme="minorHAnsi" w:hAnsiTheme="minorHAnsi"/>
                <w:sz w:val="22"/>
                <w:szCs w:val="22"/>
              </w:rPr>
              <w:t>2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>rom other acquaintances</w:t>
            </w:r>
          </w:p>
        </w:tc>
      </w:tr>
      <w:tr w:rsidR="002C3AE5" w:rsidRPr="00214946" w:rsidTr="00B47B7A">
        <w:tc>
          <w:tcPr>
            <w:tcW w:w="675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2C3AE5" w:rsidRPr="00A52571" w:rsidRDefault="002C3AE5" w:rsidP="00B47B7A">
            <w:r>
              <w:rPr>
                <w:rFonts w:asciiTheme="minorHAnsi" w:hAnsiTheme="minorHAnsi"/>
                <w:sz w:val="22"/>
                <w:szCs w:val="22"/>
              </w:rPr>
              <w:t>3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 xml:space="preserve">rom Conference Alerts                     </w:t>
            </w:r>
          </w:p>
        </w:tc>
      </w:tr>
      <w:tr w:rsidR="002C3AE5" w:rsidRPr="00214946" w:rsidTr="00B47B7A">
        <w:tc>
          <w:tcPr>
            <w:tcW w:w="675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2C3AE5" w:rsidRPr="00A52571" w:rsidRDefault="002C3AE5" w:rsidP="00B47B7A">
            <w:pPr>
              <w:rPr>
                <w:b/>
                <w:u w:val="single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. F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 xml:space="preserve">rom the Call for Papers that I received by email from organizers     </w:t>
            </w:r>
          </w:p>
        </w:tc>
      </w:tr>
      <w:tr w:rsidR="002C3AE5" w:rsidRPr="00214946" w:rsidTr="00B47B7A">
        <w:tc>
          <w:tcPr>
            <w:tcW w:w="675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:rsidR="002C3AE5" w:rsidRDefault="002C3AE5" w:rsidP="00B47B7A">
            <w:r>
              <w:rPr>
                <w:rFonts w:asciiTheme="minorHAnsi" w:hAnsiTheme="minorHAnsi"/>
                <w:sz w:val="22"/>
                <w:szCs w:val="22"/>
              </w:rPr>
              <w:t>5. O</w:t>
            </w:r>
            <w:r w:rsidRPr="00A52571">
              <w:rPr>
                <w:rFonts w:asciiTheme="minorHAnsi" w:hAnsiTheme="minorHAnsi"/>
                <w:sz w:val="22"/>
                <w:szCs w:val="22"/>
              </w:rPr>
              <w:t>ther (please detail)......................................................</w:t>
            </w:r>
          </w:p>
        </w:tc>
      </w:tr>
    </w:tbl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Before submitting, please make sure that</w:t>
      </w:r>
    </w:p>
    <w:p w:rsidR="002C3AE5" w:rsidRPr="00D00DAA" w:rsidRDefault="002C3AE5" w:rsidP="002C3AE5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submitted paper does not include the name of the author(s) or other identification information, according with the submission requirements. </w:t>
      </w:r>
    </w:p>
    <w:p w:rsidR="002C3AE5" w:rsidRPr="00D00DAA" w:rsidRDefault="002C3AE5" w:rsidP="002C3AE5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</w:t>
      </w:r>
      <w:r w:rsidRPr="00D00DAA">
        <w:rPr>
          <w:rFonts w:eastAsia="Times New Roman"/>
          <w:lang w:val="en-US"/>
        </w:rPr>
        <w:t xml:space="preserve">originality and copyright form </w:t>
      </w:r>
      <w:proofErr w:type="gramStart"/>
      <w:r w:rsidRPr="00D00DAA">
        <w:rPr>
          <w:rFonts w:eastAsia="Times New Roman"/>
          <w:lang w:val="en-US"/>
        </w:rPr>
        <w:t>is also submitted</w:t>
      </w:r>
      <w:proofErr w:type="gramEnd"/>
      <w:r w:rsidRPr="00D00DAA">
        <w:rPr>
          <w:rFonts w:eastAsia="Times New Roman"/>
          <w:lang w:val="en-US"/>
        </w:rPr>
        <w:t xml:space="preserve"> with the paper and this submission form. </w:t>
      </w: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Pr="00214946" w:rsidRDefault="002C3AE5" w:rsidP="002C3AE5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0"/>
        <w:gridCol w:w="3427"/>
        <w:gridCol w:w="954"/>
        <w:gridCol w:w="3641"/>
      </w:tblGrid>
      <w:tr w:rsidR="002C3AE5" w:rsidRPr="00214946" w:rsidTr="00B47B7A">
        <w:trPr>
          <w:trHeight w:val="462"/>
        </w:trPr>
        <w:tc>
          <w:tcPr>
            <w:tcW w:w="1220" w:type="dxa"/>
            <w:vAlign w:val="center"/>
          </w:tcPr>
          <w:p w:rsidR="002C3AE5" w:rsidRPr="00214946" w:rsidRDefault="002C3AE5" w:rsidP="00B47B7A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:rsidR="002C3AE5" w:rsidRPr="00214946" w:rsidRDefault="002C3AE5" w:rsidP="00B47B7A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:rsidR="002C3AE5" w:rsidRPr="00214946" w:rsidRDefault="002C3AE5" w:rsidP="00B47B7A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Default="002C3AE5" w:rsidP="002C3AE5">
      <w:pPr>
        <w:rPr>
          <w:rFonts w:asciiTheme="minorHAnsi" w:hAnsiTheme="minorHAnsi"/>
          <w:b/>
          <w:sz w:val="22"/>
          <w:szCs w:val="22"/>
        </w:rPr>
      </w:pPr>
    </w:p>
    <w:p w:rsidR="002C3AE5" w:rsidRPr="0083668A" w:rsidRDefault="002C3AE5" w:rsidP="002C3AE5">
      <w:pPr>
        <w:rPr>
          <w:rFonts w:asciiTheme="minorHAnsi" w:hAnsiTheme="minorHAnsi"/>
          <w:b/>
          <w:sz w:val="18"/>
          <w:szCs w:val="18"/>
        </w:rPr>
      </w:pPr>
      <w:r w:rsidRPr="009A7F6E">
        <w:rPr>
          <w:rFonts w:asciiTheme="minorHAnsi" w:hAnsiTheme="minorHAnsi"/>
          <w:b/>
          <w:sz w:val="18"/>
          <w:szCs w:val="18"/>
        </w:rPr>
        <w:t xml:space="preserve">Note that </w:t>
      </w:r>
      <w:proofErr w:type="gramStart"/>
      <w:r w:rsidRPr="009A7F6E">
        <w:rPr>
          <w:rFonts w:asciiTheme="minorHAnsi" w:hAnsiTheme="minorHAnsi"/>
          <w:b/>
          <w:sz w:val="18"/>
          <w:szCs w:val="18"/>
        </w:rPr>
        <w:t>in case of multiple authorship,</w:t>
      </w:r>
      <w:proofErr w:type="gramEnd"/>
      <w:r w:rsidRPr="009A7F6E">
        <w:rPr>
          <w:rFonts w:asciiTheme="minorHAnsi" w:hAnsiTheme="minorHAnsi"/>
          <w:b/>
          <w:sz w:val="18"/>
          <w:szCs w:val="18"/>
        </w:rPr>
        <w:t xml:space="preserve"> the correspo</w:t>
      </w:r>
      <w:r w:rsidRPr="0083668A">
        <w:rPr>
          <w:rFonts w:asciiTheme="minorHAnsi" w:hAnsiTheme="minorHAnsi"/>
          <w:b/>
          <w:sz w:val="18"/>
          <w:szCs w:val="18"/>
        </w:rPr>
        <w:t xml:space="preserve">nding author is the one filling in the forms and signing them representing all the other authors. </w:t>
      </w:r>
    </w:p>
    <w:p w:rsidR="002C3AE5" w:rsidRPr="0083668A" w:rsidRDefault="0083668A" w:rsidP="002C3AE5">
      <w:pPr>
        <w:rPr>
          <w:rFonts w:asciiTheme="minorHAnsi" w:hAnsiTheme="minorHAnsi"/>
          <w:b/>
          <w:sz w:val="18"/>
          <w:szCs w:val="18"/>
        </w:rPr>
      </w:pPr>
      <w:r w:rsidRPr="0083668A">
        <w:rPr>
          <w:rFonts w:asciiTheme="minorHAnsi" w:hAnsiTheme="minorHAnsi"/>
          <w:b/>
          <w:sz w:val="18"/>
          <w:szCs w:val="18"/>
        </w:rPr>
        <w:t xml:space="preserve">An author may present maximum </w:t>
      </w:r>
      <w:proofErr w:type="gramStart"/>
      <w:r w:rsidR="00787584">
        <w:rPr>
          <w:rFonts w:asciiTheme="minorHAnsi" w:hAnsiTheme="minorHAnsi"/>
          <w:b/>
          <w:sz w:val="18"/>
          <w:szCs w:val="18"/>
        </w:rPr>
        <w:t>2</w:t>
      </w:r>
      <w:proofErr w:type="gramEnd"/>
      <w:r w:rsidRPr="0083668A">
        <w:rPr>
          <w:rFonts w:asciiTheme="minorHAnsi" w:hAnsiTheme="minorHAnsi"/>
          <w:b/>
          <w:sz w:val="18"/>
          <w:szCs w:val="18"/>
        </w:rPr>
        <w:t xml:space="preserve"> papers. </w:t>
      </w:r>
    </w:p>
    <w:p w:rsidR="00941F4A" w:rsidRP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sectPr w:rsidR="00941F4A" w:rsidRPr="00941F4A" w:rsidSect="00565B27">
      <w:headerReference w:type="default" r:id="rId8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698D" w:rsidRDefault="006E698D" w:rsidP="00031013">
      <w:r>
        <w:separator/>
      </w:r>
    </w:p>
  </w:endnote>
  <w:endnote w:type="continuationSeparator" w:id="0">
    <w:p w:rsidR="006E698D" w:rsidRDefault="006E698D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698D" w:rsidRDefault="006E698D" w:rsidP="00031013">
      <w:r>
        <w:separator/>
      </w:r>
    </w:p>
  </w:footnote>
  <w:footnote w:type="continuationSeparator" w:id="0">
    <w:p w:rsidR="006E698D" w:rsidRDefault="006E698D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013" w:rsidRDefault="00AF34D6" w:rsidP="00031013">
    <w:pPr>
      <w:pStyle w:val="Header"/>
      <w:ind w:hanging="1418"/>
    </w:pPr>
    <w:r w:rsidRPr="00AF34D6">
      <w:rPr>
        <w:noProof/>
        <w:lang w:val="en-US" w:eastAsia="en-US"/>
      </w:rPr>
      <w:drawing>
        <wp:inline distT="0" distB="0" distL="0" distR="0" wp14:anchorId="04744A1E" wp14:editId="7C4C15DF">
          <wp:extent cx="7537450" cy="1142529"/>
          <wp:effectExtent l="0" t="0" r="6350" b="635"/>
          <wp:docPr id="2" name="I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in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8710" cy="1147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31013" w:rsidRDefault="000310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rgUAubd5UywAAAA="/>
  </w:docVars>
  <w:rsids>
    <w:rsidRoot w:val="003F19BF"/>
    <w:rsid w:val="00031013"/>
    <w:rsid w:val="000818FB"/>
    <w:rsid w:val="0009433D"/>
    <w:rsid w:val="000D6BE2"/>
    <w:rsid w:val="00147064"/>
    <w:rsid w:val="00194888"/>
    <w:rsid w:val="00210756"/>
    <w:rsid w:val="00214946"/>
    <w:rsid w:val="002B7D2B"/>
    <w:rsid w:val="002C3AE5"/>
    <w:rsid w:val="00351C4A"/>
    <w:rsid w:val="003F19BF"/>
    <w:rsid w:val="00451BD3"/>
    <w:rsid w:val="004C0A29"/>
    <w:rsid w:val="004E16D8"/>
    <w:rsid w:val="004F2881"/>
    <w:rsid w:val="004F5541"/>
    <w:rsid w:val="00565B27"/>
    <w:rsid w:val="005B5E2E"/>
    <w:rsid w:val="005D5439"/>
    <w:rsid w:val="005E0F08"/>
    <w:rsid w:val="0061414C"/>
    <w:rsid w:val="00624086"/>
    <w:rsid w:val="006665B1"/>
    <w:rsid w:val="006B4E7B"/>
    <w:rsid w:val="006C7C8E"/>
    <w:rsid w:val="006E698D"/>
    <w:rsid w:val="006F5CD7"/>
    <w:rsid w:val="00727AB1"/>
    <w:rsid w:val="00741507"/>
    <w:rsid w:val="00787584"/>
    <w:rsid w:val="007A306B"/>
    <w:rsid w:val="0083668A"/>
    <w:rsid w:val="00867E23"/>
    <w:rsid w:val="0090318F"/>
    <w:rsid w:val="00916B0E"/>
    <w:rsid w:val="00941F4A"/>
    <w:rsid w:val="00A04FE2"/>
    <w:rsid w:val="00A066C4"/>
    <w:rsid w:val="00A27DEA"/>
    <w:rsid w:val="00A31F14"/>
    <w:rsid w:val="00AB4848"/>
    <w:rsid w:val="00AC517D"/>
    <w:rsid w:val="00AF34D6"/>
    <w:rsid w:val="00B06518"/>
    <w:rsid w:val="00B12BAA"/>
    <w:rsid w:val="00B47295"/>
    <w:rsid w:val="00B543A2"/>
    <w:rsid w:val="00B65923"/>
    <w:rsid w:val="00B96378"/>
    <w:rsid w:val="00BD3BC1"/>
    <w:rsid w:val="00C60515"/>
    <w:rsid w:val="00C86749"/>
    <w:rsid w:val="00C91A9E"/>
    <w:rsid w:val="00CA2A21"/>
    <w:rsid w:val="00CB1C4A"/>
    <w:rsid w:val="00D122D8"/>
    <w:rsid w:val="00E44875"/>
    <w:rsid w:val="00E72182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character" w:styleId="Strong">
    <w:name w:val="Strong"/>
    <w:basedOn w:val="DefaultParagraphFont"/>
    <w:uiPriority w:val="22"/>
    <w:qFormat/>
    <w:rsid w:val="002C3AE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character" w:styleId="Strong">
    <w:name w:val="Strong"/>
    <w:basedOn w:val="DefaultParagraphFont"/>
    <w:uiPriority w:val="22"/>
    <w:qFormat/>
    <w:rsid w:val="002C3A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7</Words>
  <Characters>175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lexandra Zbuchea</cp:lastModifiedBy>
  <cp:revision>9</cp:revision>
  <dcterms:created xsi:type="dcterms:W3CDTF">2017-02-01T22:37:00Z</dcterms:created>
  <dcterms:modified xsi:type="dcterms:W3CDTF">2017-02-15T08:57:00Z</dcterms:modified>
</cp:coreProperties>
</file>